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11A4FB" w14:textId="337C828C" w:rsidR="00414517" w:rsidRPr="00767907" w:rsidRDefault="00414517" w:rsidP="00414517">
      <w:pPr>
        <w:rPr>
          <w:b/>
          <w:bCs/>
        </w:rPr>
      </w:pPr>
    </w:p>
    <w:p w14:paraId="4AA8F2D3" w14:textId="4E786ACF" w:rsidR="009A1BA9" w:rsidRPr="00767907" w:rsidRDefault="009A1BA9" w:rsidP="00414517">
      <w:pPr>
        <w:rPr>
          <w:b/>
          <w:bCs/>
        </w:rPr>
      </w:pPr>
    </w:p>
    <w:p w14:paraId="7CA65F16" w14:textId="66CDE308" w:rsidR="009A1BA9" w:rsidRPr="00767907" w:rsidRDefault="009A1BA9" w:rsidP="00414517">
      <w:pPr>
        <w:rPr>
          <w:b/>
          <w:bCs/>
          <w:rtl/>
        </w:rPr>
      </w:pPr>
    </w:p>
    <w:p w14:paraId="038B8D44" w14:textId="4E310293" w:rsidR="006D2656" w:rsidRPr="00767907" w:rsidRDefault="0071799C" w:rsidP="0071799C">
      <w:pPr>
        <w:tabs>
          <w:tab w:val="left" w:pos="10980"/>
        </w:tabs>
        <w:rPr>
          <w:b/>
          <w:bCs/>
          <w:rtl/>
        </w:rPr>
      </w:pPr>
      <w:r w:rsidRPr="00767907">
        <w:rPr>
          <w:b/>
          <w:bCs/>
        </w:rPr>
        <w:tab/>
      </w:r>
    </w:p>
    <w:p w14:paraId="493C904D" w14:textId="77777777" w:rsidR="0071799C" w:rsidRPr="00767907" w:rsidRDefault="0071799C" w:rsidP="0071799C">
      <w:pPr>
        <w:tabs>
          <w:tab w:val="left" w:pos="10980"/>
        </w:tabs>
        <w:rPr>
          <w:b/>
          <w:bCs/>
          <w:rtl/>
        </w:rPr>
      </w:pPr>
    </w:p>
    <w:p w14:paraId="5A1288F4" w14:textId="77777777" w:rsidR="006D2656" w:rsidRPr="00767907" w:rsidRDefault="006D2656" w:rsidP="00414517">
      <w:pPr>
        <w:rPr>
          <w:b/>
          <w:bCs/>
        </w:rPr>
      </w:pPr>
    </w:p>
    <w:p w14:paraId="6F6A5E91" w14:textId="77777777" w:rsidR="009A1BA9" w:rsidRPr="00767907" w:rsidRDefault="009A1BA9" w:rsidP="00414517">
      <w:pPr>
        <w:rPr>
          <w:b/>
          <w:bCs/>
          <w:rtl/>
        </w:rPr>
      </w:pPr>
    </w:p>
    <w:tbl>
      <w:tblPr>
        <w:tblStyle w:val="TableGrid"/>
        <w:tblW w:w="15511" w:type="dxa"/>
        <w:tblInd w:w="-1026" w:type="dxa"/>
        <w:tblLook w:val="04A0" w:firstRow="1" w:lastRow="0" w:firstColumn="1" w:lastColumn="0" w:noHBand="0" w:noVBand="1"/>
      </w:tblPr>
      <w:tblGrid>
        <w:gridCol w:w="2641"/>
        <w:gridCol w:w="1800"/>
        <w:gridCol w:w="2070"/>
        <w:gridCol w:w="3510"/>
        <w:gridCol w:w="2520"/>
        <w:gridCol w:w="2970"/>
      </w:tblGrid>
      <w:tr w:rsidR="004147F1" w:rsidRPr="00767907" w14:paraId="2DEA5514" w14:textId="77777777" w:rsidTr="00767907">
        <w:trPr>
          <w:trHeight w:val="665"/>
        </w:trPr>
        <w:tc>
          <w:tcPr>
            <w:tcW w:w="12541" w:type="dxa"/>
            <w:gridSpan w:val="5"/>
          </w:tcPr>
          <w:p w14:paraId="69B2A168" w14:textId="6142F715" w:rsidR="004147F1" w:rsidRPr="00767907" w:rsidRDefault="004147F1" w:rsidP="002C7356">
            <w:pPr>
              <w:bidi/>
              <w:spacing w:line="360" w:lineRule="auto"/>
              <w:jc w:val="center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ب.ى. ژ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ن حمد أمين عبدالله</w:t>
            </w:r>
            <w:r w:rsidR="007E5CF7" w:rsidRPr="00767907"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/</w:t>
            </w:r>
            <w:r w:rsidR="007E5CF7" w:rsidRPr="00767907">
              <w:rPr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F00220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ب.ي.د.بروينشوكت كوثر </w:t>
            </w:r>
            <w:r w:rsidR="00010D7C"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970" w:type="dxa"/>
            <w:hideMark/>
          </w:tcPr>
          <w:p w14:paraId="04E7065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ماموستا</w:t>
            </w:r>
          </w:p>
        </w:tc>
      </w:tr>
      <w:tr w:rsidR="004147F1" w:rsidRPr="00767907" w14:paraId="03AAA114" w14:textId="77777777" w:rsidTr="00767907">
        <w:trPr>
          <w:trHeight w:val="620"/>
        </w:trPr>
        <w:tc>
          <w:tcPr>
            <w:tcW w:w="2641" w:type="dxa"/>
          </w:tcPr>
          <w:p w14:paraId="11CE9937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جؤر</w:t>
            </w:r>
          </w:p>
        </w:tc>
        <w:tc>
          <w:tcPr>
            <w:tcW w:w="1800" w:type="dxa"/>
            <w:hideMark/>
          </w:tcPr>
          <w:p w14:paraId="3DD88841" w14:textId="5C4A2A71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ذ.م</w:t>
            </w:r>
            <w:r w:rsidR="0071799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.</w:t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 xml:space="preserve"> قوتابخانة</w:t>
            </w:r>
          </w:p>
        </w:tc>
        <w:tc>
          <w:tcPr>
            <w:tcW w:w="2070" w:type="dxa"/>
            <w:hideMark/>
          </w:tcPr>
          <w:p w14:paraId="36F0051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ذ.مؤبايلى قوتابى</w:t>
            </w:r>
          </w:p>
        </w:tc>
        <w:tc>
          <w:tcPr>
            <w:tcW w:w="3510" w:type="dxa"/>
            <w:hideMark/>
          </w:tcPr>
          <w:p w14:paraId="30FF6D1D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نيشانى قوتابخانة</w:t>
            </w:r>
          </w:p>
        </w:tc>
        <w:tc>
          <w:tcPr>
            <w:tcW w:w="2520" w:type="dxa"/>
          </w:tcPr>
          <w:p w14:paraId="5209C8C0" w14:textId="77777777" w:rsidR="004147F1" w:rsidRPr="00767907" w:rsidRDefault="004147F1" w:rsidP="002C7356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</w:t>
            </w:r>
            <w:r w:rsidRPr="00767907">
              <w:rPr>
                <w:rFonts w:hint="cs"/>
                <w:b/>
                <w:bCs/>
                <w:color w:val="000000" w:themeColor="text1"/>
                <w:sz w:val="28"/>
                <w:szCs w:val="28"/>
                <w:rtl/>
              </w:rPr>
              <w:t>ی قوتابخانە</w:t>
            </w:r>
          </w:p>
        </w:tc>
        <w:tc>
          <w:tcPr>
            <w:tcW w:w="2970" w:type="dxa"/>
            <w:hideMark/>
          </w:tcPr>
          <w:p w14:paraId="5C675812" w14:textId="77777777" w:rsidR="004147F1" w:rsidRPr="00767907" w:rsidRDefault="004147F1" w:rsidP="002C7356">
            <w:pPr>
              <w:tabs>
                <w:tab w:val="left" w:pos="633"/>
                <w:tab w:val="center" w:pos="1288"/>
              </w:tabs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  <w:tab/>
            </w: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ناوى قوتابيان</w:t>
            </w:r>
          </w:p>
        </w:tc>
      </w:tr>
      <w:tr w:rsidR="004147F1" w:rsidRPr="00767907" w14:paraId="4BBD8DC8" w14:textId="77777777" w:rsidTr="00767907">
        <w:trPr>
          <w:trHeight w:val="620"/>
        </w:trPr>
        <w:tc>
          <w:tcPr>
            <w:tcW w:w="2641" w:type="dxa"/>
          </w:tcPr>
          <w:p w14:paraId="43F23D61" w14:textId="219C4B90" w:rsidR="004147F1" w:rsidRPr="00767907" w:rsidRDefault="004147F1" w:rsidP="00010D7C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3F298629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82999</w:t>
            </w:r>
          </w:p>
        </w:tc>
        <w:tc>
          <w:tcPr>
            <w:tcW w:w="2070" w:type="dxa"/>
            <w:vAlign w:val="center"/>
          </w:tcPr>
          <w:p w14:paraId="370C9728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1839352</w:t>
            </w:r>
          </w:p>
        </w:tc>
        <w:tc>
          <w:tcPr>
            <w:tcW w:w="3510" w:type="dxa"/>
          </w:tcPr>
          <w:p w14:paraId="790F9F36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مةنتكاوة</w:t>
            </w:r>
          </w:p>
        </w:tc>
        <w:tc>
          <w:tcPr>
            <w:tcW w:w="2520" w:type="dxa"/>
            <w:vAlign w:val="center"/>
          </w:tcPr>
          <w:p w14:paraId="675BD7F8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  <w:lang w:bidi="ar-IQ"/>
              </w:rPr>
              <w:t>ق/ كاروانب بنةرِةتي كورِان</w:t>
            </w:r>
          </w:p>
        </w:tc>
        <w:tc>
          <w:tcPr>
            <w:tcW w:w="2970" w:type="dxa"/>
          </w:tcPr>
          <w:p w14:paraId="497940F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دانا جمال فقي احمد</w:t>
            </w:r>
          </w:p>
        </w:tc>
      </w:tr>
      <w:tr w:rsidR="004147F1" w:rsidRPr="00767907" w14:paraId="3F73B926" w14:textId="77777777" w:rsidTr="00767907">
        <w:trPr>
          <w:trHeight w:val="710"/>
        </w:trPr>
        <w:tc>
          <w:tcPr>
            <w:tcW w:w="2641" w:type="dxa"/>
          </w:tcPr>
          <w:p w14:paraId="41F513E3" w14:textId="1FC9318D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7208CA52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32871</w:t>
            </w:r>
          </w:p>
        </w:tc>
        <w:tc>
          <w:tcPr>
            <w:tcW w:w="2070" w:type="dxa"/>
            <w:vAlign w:val="center"/>
          </w:tcPr>
          <w:p w14:paraId="5646AA58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29719977</w:t>
            </w:r>
          </w:p>
        </w:tc>
        <w:tc>
          <w:tcPr>
            <w:tcW w:w="3510" w:type="dxa"/>
          </w:tcPr>
          <w:p w14:paraId="7001C3DD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rtl/>
              </w:rPr>
              <w:t xml:space="preserve">هةوليَر/طةرِةكي منتكاوة </w:t>
            </w:r>
          </w:p>
        </w:tc>
        <w:tc>
          <w:tcPr>
            <w:tcW w:w="2520" w:type="dxa"/>
            <w:vAlign w:val="center"/>
          </w:tcPr>
          <w:p w14:paraId="0EC3E395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ئاطرداغي بنةرةتي تيَكةلاَو</w:t>
            </w:r>
          </w:p>
        </w:tc>
        <w:tc>
          <w:tcPr>
            <w:tcW w:w="2970" w:type="dxa"/>
          </w:tcPr>
          <w:p w14:paraId="0BFE8CFF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محمد بايز عبدالرحمن</w:t>
            </w:r>
          </w:p>
        </w:tc>
      </w:tr>
      <w:tr w:rsidR="004147F1" w:rsidRPr="00767907" w14:paraId="340D3F2F" w14:textId="77777777" w:rsidTr="00767907">
        <w:trPr>
          <w:trHeight w:val="890"/>
        </w:trPr>
        <w:tc>
          <w:tcPr>
            <w:tcW w:w="2641" w:type="dxa"/>
          </w:tcPr>
          <w:p w14:paraId="5592CE94" w14:textId="11B1067C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7C0BF38E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204</w:t>
            </w:r>
          </w:p>
        </w:tc>
        <w:tc>
          <w:tcPr>
            <w:tcW w:w="2070" w:type="dxa"/>
            <w:vAlign w:val="center"/>
          </w:tcPr>
          <w:p w14:paraId="718B8F16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89758</w:t>
            </w:r>
          </w:p>
        </w:tc>
        <w:tc>
          <w:tcPr>
            <w:tcW w:w="3510" w:type="dxa"/>
          </w:tcPr>
          <w:p w14:paraId="11FD2C9E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هةوليَر/ رِووناكي </w:t>
            </w:r>
            <w:r w:rsidRPr="00767907">
              <w:rPr>
                <w:rFonts w:cs="Ali_K_Samik"/>
                <w:b/>
                <w:bCs/>
                <w:color w:val="000000" w:themeColor="text1"/>
                <w:rtl/>
              </w:rPr>
              <w:t>–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تةنيشت مزطةوتي حكيم مةلا داود</w:t>
            </w:r>
          </w:p>
        </w:tc>
        <w:tc>
          <w:tcPr>
            <w:tcW w:w="2520" w:type="dxa"/>
            <w:vAlign w:val="center"/>
          </w:tcPr>
          <w:p w14:paraId="38A552FC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-A-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رِؤذهةلاَتي بنةرِةتي تيَكةلاَو</w:t>
            </w:r>
          </w:p>
        </w:tc>
        <w:tc>
          <w:tcPr>
            <w:tcW w:w="2970" w:type="dxa"/>
          </w:tcPr>
          <w:p w14:paraId="396D601E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lang w:val="en-GB" w:bidi="ar-IQ"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بةناز ثشتيوان علي</w:t>
            </w:r>
          </w:p>
        </w:tc>
      </w:tr>
      <w:tr w:rsidR="004147F1" w:rsidRPr="00767907" w14:paraId="14ED16AB" w14:textId="77777777" w:rsidTr="00767907">
        <w:trPr>
          <w:trHeight w:val="890"/>
        </w:trPr>
        <w:tc>
          <w:tcPr>
            <w:tcW w:w="2641" w:type="dxa"/>
          </w:tcPr>
          <w:p w14:paraId="7B3DB135" w14:textId="27F33E5E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08C434DE" w14:textId="77777777" w:rsidR="004147F1" w:rsidRPr="00767907" w:rsidRDefault="004147F1" w:rsidP="002C7356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600204</w:t>
            </w:r>
          </w:p>
        </w:tc>
        <w:tc>
          <w:tcPr>
            <w:tcW w:w="2070" w:type="dxa"/>
            <w:vAlign w:val="center"/>
          </w:tcPr>
          <w:p w14:paraId="6A2CF0CD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3519244</w:t>
            </w:r>
          </w:p>
        </w:tc>
        <w:tc>
          <w:tcPr>
            <w:tcW w:w="3510" w:type="dxa"/>
          </w:tcPr>
          <w:p w14:paraId="591EE59A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هةوليَر/ رِووناكي </w:t>
            </w:r>
            <w:r w:rsidRPr="00767907">
              <w:rPr>
                <w:rFonts w:cs="Ali_K_Samik"/>
                <w:b/>
                <w:bCs/>
                <w:color w:val="000000" w:themeColor="text1"/>
                <w:rtl/>
              </w:rPr>
              <w:t>–</w:t>
            </w: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 xml:space="preserve"> تةنيشت مزطةوتي حكيم مةلا داود</w:t>
            </w:r>
          </w:p>
        </w:tc>
        <w:tc>
          <w:tcPr>
            <w:tcW w:w="2520" w:type="dxa"/>
            <w:vAlign w:val="center"/>
          </w:tcPr>
          <w:p w14:paraId="115B2BD3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رِؤذهةلاَتي بنةرِةتي تيَكةلاَو</w:t>
            </w:r>
          </w:p>
        </w:tc>
        <w:tc>
          <w:tcPr>
            <w:tcW w:w="2970" w:type="dxa"/>
          </w:tcPr>
          <w:p w14:paraId="71AD0030" w14:textId="77777777" w:rsidR="004147F1" w:rsidRPr="00767907" w:rsidRDefault="004147F1" w:rsidP="002C7356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ياد سلام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>مصطفى</w:t>
            </w:r>
          </w:p>
        </w:tc>
      </w:tr>
      <w:tr w:rsidR="009A1BA9" w:rsidRPr="00767907" w14:paraId="0D82E7EB" w14:textId="77777777" w:rsidTr="00767907">
        <w:trPr>
          <w:trHeight w:val="620"/>
        </w:trPr>
        <w:tc>
          <w:tcPr>
            <w:tcW w:w="2641" w:type="dxa"/>
            <w:vAlign w:val="center"/>
          </w:tcPr>
          <w:p w14:paraId="5F89E245" w14:textId="02A241C9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47BA4C67" w14:textId="623B0173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04732871</w:t>
            </w:r>
          </w:p>
        </w:tc>
        <w:tc>
          <w:tcPr>
            <w:tcW w:w="2070" w:type="dxa"/>
            <w:vAlign w:val="center"/>
          </w:tcPr>
          <w:p w14:paraId="5111F55E" w14:textId="0CB392D7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812367402</w:t>
            </w:r>
          </w:p>
        </w:tc>
        <w:tc>
          <w:tcPr>
            <w:tcW w:w="3510" w:type="dxa"/>
          </w:tcPr>
          <w:p w14:paraId="38FEEAD8" w14:textId="6014F175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40 مةتري / تةنيشت شوقةكاني  روناكي</w:t>
            </w:r>
          </w:p>
        </w:tc>
        <w:tc>
          <w:tcPr>
            <w:tcW w:w="2520" w:type="dxa"/>
            <w:vAlign w:val="center"/>
          </w:tcPr>
          <w:p w14:paraId="26843630" w14:textId="1E800DEB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 ئامادةي بيرمةندي كورِان</w:t>
            </w:r>
          </w:p>
        </w:tc>
        <w:tc>
          <w:tcPr>
            <w:tcW w:w="2970" w:type="dxa"/>
          </w:tcPr>
          <w:p w14:paraId="391FA17C" w14:textId="31A29FE0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محمد </w:t>
            </w:r>
            <w:r w:rsidRPr="00767907">
              <w:rPr>
                <w:rFonts w:cs="Ali-A-Samik" w:hint="cs"/>
                <w:b/>
                <w:bCs/>
                <w:sz w:val="28"/>
                <w:szCs w:val="28"/>
                <w:rtl/>
                <w:lang w:bidi="ar-IQ"/>
              </w:rPr>
              <w:t xml:space="preserve">عثمان </w:t>
            </w: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>عدؤ</w:t>
            </w:r>
          </w:p>
        </w:tc>
      </w:tr>
      <w:tr w:rsidR="009A1BA9" w:rsidRPr="00767907" w14:paraId="1EB9C71B" w14:textId="77777777" w:rsidTr="00010D7C">
        <w:tc>
          <w:tcPr>
            <w:tcW w:w="2641" w:type="dxa"/>
            <w:vAlign w:val="center"/>
          </w:tcPr>
          <w:p w14:paraId="7207DBFD" w14:textId="28B025F4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lastRenderedPageBreak/>
              <w:t>زانستى</w:t>
            </w:r>
            <w:r w:rsidR="00010D7C"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-به روه رده يى</w:t>
            </w:r>
          </w:p>
        </w:tc>
        <w:tc>
          <w:tcPr>
            <w:tcW w:w="1800" w:type="dxa"/>
            <w:vAlign w:val="center"/>
          </w:tcPr>
          <w:p w14:paraId="328F6CE6" w14:textId="08D17B0D" w:rsidR="009A1BA9" w:rsidRPr="00767907" w:rsidRDefault="009A1BA9" w:rsidP="009A1BA9">
            <w:pPr>
              <w:bidi/>
              <w:spacing w:line="360" w:lineRule="auto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07504732871</w:t>
            </w:r>
          </w:p>
        </w:tc>
        <w:tc>
          <w:tcPr>
            <w:tcW w:w="2070" w:type="dxa"/>
            <w:vAlign w:val="center"/>
          </w:tcPr>
          <w:p w14:paraId="4351944A" w14:textId="676A5C17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sz w:val="28"/>
                <w:szCs w:val="28"/>
                <w:rtl/>
              </w:rPr>
              <w:t>07518890521</w:t>
            </w:r>
          </w:p>
        </w:tc>
        <w:tc>
          <w:tcPr>
            <w:tcW w:w="3510" w:type="dxa"/>
          </w:tcPr>
          <w:p w14:paraId="2BB2A178" w14:textId="765BCB4C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هةوليَر / 40 مةتري / تةنيشت شوقةكاني رِوناكي</w:t>
            </w:r>
          </w:p>
        </w:tc>
        <w:tc>
          <w:tcPr>
            <w:tcW w:w="2520" w:type="dxa"/>
            <w:vAlign w:val="center"/>
          </w:tcPr>
          <w:p w14:paraId="7EE9301D" w14:textId="3A9326DC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sz w:val="28"/>
                <w:szCs w:val="28"/>
                <w:rtl/>
                <w:lang w:bidi="ar-IQ"/>
              </w:rPr>
            </w:pPr>
            <w:r w:rsidRPr="00767907">
              <w:rPr>
                <w:rFonts w:cs="Ali_K_Samik" w:hint="cs"/>
                <w:b/>
                <w:bCs/>
                <w:color w:val="000000" w:themeColor="text1"/>
                <w:rtl/>
              </w:rPr>
              <w:t>ق/ئامادةي بيرمةندي كورِان</w:t>
            </w:r>
          </w:p>
        </w:tc>
        <w:tc>
          <w:tcPr>
            <w:tcW w:w="2970" w:type="dxa"/>
          </w:tcPr>
          <w:p w14:paraId="52E7B93A" w14:textId="3A469054" w:rsidR="009A1BA9" w:rsidRPr="00767907" w:rsidRDefault="009A1BA9" w:rsidP="009A1BA9">
            <w:pPr>
              <w:bidi/>
              <w:spacing w:line="360" w:lineRule="auto"/>
              <w:jc w:val="center"/>
              <w:rPr>
                <w:rFonts w:cs="Ali_K_Samik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767907">
              <w:rPr>
                <w:rFonts w:cs="Ali_K_Samik" w:hint="cs"/>
                <w:b/>
                <w:bCs/>
                <w:sz w:val="28"/>
                <w:szCs w:val="28"/>
                <w:rtl/>
                <w:lang w:bidi="ar-IQ"/>
              </w:rPr>
              <w:t xml:space="preserve">ياسر عارف شريف </w:t>
            </w:r>
          </w:p>
        </w:tc>
      </w:tr>
    </w:tbl>
    <w:p w14:paraId="3642C2A5" w14:textId="3A32071D" w:rsidR="0014161C" w:rsidRPr="00767907" w:rsidRDefault="0014161C" w:rsidP="00414517">
      <w:pPr>
        <w:rPr>
          <w:b/>
          <w:bCs/>
          <w:rtl/>
        </w:rPr>
      </w:pPr>
    </w:p>
    <w:p w14:paraId="2C47AED7" w14:textId="550B36A3" w:rsidR="0014161C" w:rsidRPr="00767907" w:rsidRDefault="0014161C" w:rsidP="00414517">
      <w:pPr>
        <w:rPr>
          <w:b/>
          <w:bCs/>
          <w:rtl/>
        </w:rPr>
      </w:pPr>
    </w:p>
    <w:p w14:paraId="2A3BDE76" w14:textId="604E157F" w:rsidR="0014161C" w:rsidRPr="00767907" w:rsidRDefault="0014161C" w:rsidP="00414517">
      <w:pPr>
        <w:rPr>
          <w:b/>
          <w:bCs/>
          <w:rtl/>
        </w:rPr>
      </w:pPr>
    </w:p>
    <w:p w14:paraId="7AEC5AFC" w14:textId="77777777" w:rsidR="00875984" w:rsidRPr="00767907" w:rsidRDefault="00875984" w:rsidP="00414517">
      <w:pPr>
        <w:rPr>
          <w:b/>
          <w:bCs/>
          <w:rtl/>
        </w:rPr>
      </w:pPr>
    </w:p>
    <w:p w14:paraId="796E2597" w14:textId="77777777" w:rsidR="001A2210" w:rsidRDefault="001A2210" w:rsidP="001A2210">
      <w:pPr>
        <w:bidi/>
        <w:spacing w:after="0" w:line="360" w:lineRule="auto"/>
        <w:rPr>
          <w:b/>
          <w:bCs/>
          <w:color w:val="000000" w:themeColor="text1"/>
          <w:sz w:val="34"/>
          <w:szCs w:val="34"/>
        </w:rPr>
      </w:pPr>
    </w:p>
    <w:p w14:paraId="49C888A8" w14:textId="77777777" w:rsidR="0056411E" w:rsidRPr="00767907" w:rsidRDefault="0056411E" w:rsidP="0056411E">
      <w:pPr>
        <w:bidi/>
        <w:spacing w:after="0" w:line="360" w:lineRule="auto"/>
        <w:rPr>
          <w:rFonts w:cs="Ali_K_Samik"/>
          <w:b/>
          <w:bCs/>
          <w:color w:val="000000" w:themeColor="text1"/>
          <w:sz w:val="28"/>
          <w:szCs w:val="28"/>
        </w:rPr>
      </w:pPr>
      <w:bookmarkStart w:id="0" w:name="_GoBack"/>
      <w:bookmarkEnd w:id="0"/>
    </w:p>
    <w:sectPr w:rsidR="0056411E" w:rsidRPr="00767907" w:rsidSect="00F06630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1BB162" w14:textId="77777777" w:rsidR="00E83697" w:rsidRDefault="00E83697" w:rsidP="001B3EDC">
      <w:pPr>
        <w:spacing w:after="0" w:line="240" w:lineRule="auto"/>
      </w:pPr>
      <w:r>
        <w:separator/>
      </w:r>
    </w:p>
  </w:endnote>
  <w:endnote w:type="continuationSeparator" w:id="0">
    <w:p w14:paraId="3C77D7DE" w14:textId="77777777" w:rsidR="00E83697" w:rsidRDefault="00E83697" w:rsidP="001B3E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li_K_Samik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-A-Samik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E8CD3C" w14:textId="77777777" w:rsidR="00E83697" w:rsidRDefault="00E83697" w:rsidP="001B3EDC">
      <w:pPr>
        <w:spacing w:after="0" w:line="240" w:lineRule="auto"/>
      </w:pPr>
      <w:r>
        <w:separator/>
      </w:r>
    </w:p>
  </w:footnote>
  <w:footnote w:type="continuationSeparator" w:id="0">
    <w:p w14:paraId="505F0983" w14:textId="77777777" w:rsidR="00E83697" w:rsidRDefault="00E83697" w:rsidP="001B3E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81D89C" w14:textId="77777777" w:rsidR="00010D7C" w:rsidRPr="004B4DFA" w:rsidRDefault="00010D7C" w:rsidP="004B4DFA">
    <w:pPr>
      <w:tabs>
        <w:tab w:val="center" w:pos="4680"/>
        <w:tab w:val="right" w:pos="9360"/>
      </w:tabs>
      <w:spacing w:after="0" w:line="240" w:lineRule="auto"/>
      <w:rPr>
        <w:rFonts w:asciiTheme="minorHAnsi" w:eastAsiaTheme="minorHAnsi" w:hAnsiTheme="minorHAnsi" w:cs="Ali_K_Samik"/>
        <w:sz w:val="36"/>
        <w:szCs w:val="36"/>
        <w:rtl/>
        <w:lang w:bidi="ar-IQ"/>
      </w:rPr>
    </w:pPr>
    <w:r w:rsidRPr="004B4DFA">
      <w:rPr>
        <w:rFonts w:asciiTheme="minorHAnsi" w:eastAsiaTheme="minorHAnsi" w:hAnsiTheme="minorHAnsi" w:cs="Ali_K_Samik" w:hint="cs"/>
        <w:sz w:val="36"/>
        <w:szCs w:val="36"/>
        <w:rtl/>
        <w:lang w:bidi="ar-IQ"/>
      </w:rPr>
      <w:t>ليستى ناوى</w:t>
    </w:r>
    <w:r>
      <w:rPr>
        <w:rFonts w:asciiTheme="minorHAnsi" w:eastAsiaTheme="minorHAnsi" w:hAnsiTheme="minorHAnsi" w:cs="Ali_K_Samik" w:hint="cs"/>
        <w:sz w:val="36"/>
        <w:szCs w:val="36"/>
        <w:rtl/>
        <w:lang w:bidi="ar-IQ"/>
      </w:rPr>
      <w:t xml:space="preserve"> مامؤستايانى و</w:t>
    </w:r>
    <w:r w:rsidRPr="004B4DFA">
      <w:rPr>
        <w:rFonts w:asciiTheme="minorHAnsi" w:eastAsiaTheme="minorHAnsi" w:hAnsiTheme="minorHAnsi" w:cs="Ali_K_Samik" w:hint="cs"/>
        <w:sz w:val="36"/>
        <w:szCs w:val="36"/>
        <w:rtl/>
        <w:lang w:bidi="ar-IQ"/>
      </w:rPr>
      <w:t xml:space="preserve"> قوتابيانى قؤناغى ضوارةم (راهيَنةر) و ناونيشانى قوتابخانةبؤ بينين و راهيَنان (2022-2023)</w:t>
    </w:r>
  </w:p>
  <w:p w14:paraId="0F5F8DA6" w14:textId="77777777" w:rsidR="00010D7C" w:rsidRDefault="00010D7C">
    <w:pPr>
      <w:pStyle w:val="Header"/>
      <w:rPr>
        <w:lang w:bidi="ar-IQ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bY0NTYwNzOwNDVX0lEKTi0uzszPAykwrAUA8ot+JywAAAA="/>
  </w:docVars>
  <w:rsids>
    <w:rsidRoot w:val="004A6853"/>
    <w:rsid w:val="00000949"/>
    <w:rsid w:val="00005BE8"/>
    <w:rsid w:val="00006435"/>
    <w:rsid w:val="00010D7C"/>
    <w:rsid w:val="00020221"/>
    <w:rsid w:val="00035BBC"/>
    <w:rsid w:val="00037010"/>
    <w:rsid w:val="00064C44"/>
    <w:rsid w:val="000C672C"/>
    <w:rsid w:val="000D505A"/>
    <w:rsid w:val="000E3B9C"/>
    <w:rsid w:val="000F63CD"/>
    <w:rsid w:val="001123D0"/>
    <w:rsid w:val="001269DC"/>
    <w:rsid w:val="00133795"/>
    <w:rsid w:val="0014161C"/>
    <w:rsid w:val="001466E5"/>
    <w:rsid w:val="001742C1"/>
    <w:rsid w:val="001751BC"/>
    <w:rsid w:val="00184866"/>
    <w:rsid w:val="001A2210"/>
    <w:rsid w:val="001A7127"/>
    <w:rsid w:val="001B3EDC"/>
    <w:rsid w:val="001B63AC"/>
    <w:rsid w:val="001B6A47"/>
    <w:rsid w:val="001C07FC"/>
    <w:rsid w:val="001C5444"/>
    <w:rsid w:val="001D0D1D"/>
    <w:rsid w:val="001E3A3E"/>
    <w:rsid w:val="001E3BAD"/>
    <w:rsid w:val="001E4ADA"/>
    <w:rsid w:val="001E531D"/>
    <w:rsid w:val="001F3542"/>
    <w:rsid w:val="002048FA"/>
    <w:rsid w:val="00222041"/>
    <w:rsid w:val="00223020"/>
    <w:rsid w:val="00244832"/>
    <w:rsid w:val="00254208"/>
    <w:rsid w:val="00254910"/>
    <w:rsid w:val="002622C4"/>
    <w:rsid w:val="00263A95"/>
    <w:rsid w:val="0026705E"/>
    <w:rsid w:val="002A7C2D"/>
    <w:rsid w:val="002B482B"/>
    <w:rsid w:val="002D045A"/>
    <w:rsid w:val="002D1C2B"/>
    <w:rsid w:val="002F5392"/>
    <w:rsid w:val="003017A5"/>
    <w:rsid w:val="00302656"/>
    <w:rsid w:val="00315D67"/>
    <w:rsid w:val="00321171"/>
    <w:rsid w:val="00332B58"/>
    <w:rsid w:val="0034275E"/>
    <w:rsid w:val="003519AA"/>
    <w:rsid w:val="0035629D"/>
    <w:rsid w:val="00365B1E"/>
    <w:rsid w:val="00387DBB"/>
    <w:rsid w:val="00393507"/>
    <w:rsid w:val="003A1608"/>
    <w:rsid w:val="003C0273"/>
    <w:rsid w:val="003D11FF"/>
    <w:rsid w:val="003D23B4"/>
    <w:rsid w:val="003D73CA"/>
    <w:rsid w:val="003D78FA"/>
    <w:rsid w:val="003E174B"/>
    <w:rsid w:val="003E3F86"/>
    <w:rsid w:val="0040204D"/>
    <w:rsid w:val="004052F7"/>
    <w:rsid w:val="00405FA2"/>
    <w:rsid w:val="00413881"/>
    <w:rsid w:val="00414517"/>
    <w:rsid w:val="004147F1"/>
    <w:rsid w:val="00442BFD"/>
    <w:rsid w:val="00453A77"/>
    <w:rsid w:val="004561A1"/>
    <w:rsid w:val="00463107"/>
    <w:rsid w:val="004A092E"/>
    <w:rsid w:val="004A6853"/>
    <w:rsid w:val="004B0774"/>
    <w:rsid w:val="004B24AC"/>
    <w:rsid w:val="004B2D8D"/>
    <w:rsid w:val="004C1F65"/>
    <w:rsid w:val="004C349F"/>
    <w:rsid w:val="004C701D"/>
    <w:rsid w:val="004C73FE"/>
    <w:rsid w:val="004D35E6"/>
    <w:rsid w:val="004F587D"/>
    <w:rsid w:val="00554E47"/>
    <w:rsid w:val="0056411E"/>
    <w:rsid w:val="00590D3A"/>
    <w:rsid w:val="005C4E76"/>
    <w:rsid w:val="005D0AC6"/>
    <w:rsid w:val="005E1FC8"/>
    <w:rsid w:val="005F7394"/>
    <w:rsid w:val="00604DBB"/>
    <w:rsid w:val="006243DB"/>
    <w:rsid w:val="0063515E"/>
    <w:rsid w:val="006437E3"/>
    <w:rsid w:val="00643AB3"/>
    <w:rsid w:val="0066007C"/>
    <w:rsid w:val="0066240F"/>
    <w:rsid w:val="0067287D"/>
    <w:rsid w:val="006B14B7"/>
    <w:rsid w:val="006C763B"/>
    <w:rsid w:val="006D2656"/>
    <w:rsid w:val="007015BD"/>
    <w:rsid w:val="00702620"/>
    <w:rsid w:val="0070624D"/>
    <w:rsid w:val="0071799C"/>
    <w:rsid w:val="00721900"/>
    <w:rsid w:val="007444D3"/>
    <w:rsid w:val="007649DF"/>
    <w:rsid w:val="0076646A"/>
    <w:rsid w:val="00767907"/>
    <w:rsid w:val="00780D9A"/>
    <w:rsid w:val="00786E8D"/>
    <w:rsid w:val="00791C6E"/>
    <w:rsid w:val="00794B24"/>
    <w:rsid w:val="00796854"/>
    <w:rsid w:val="007A14E3"/>
    <w:rsid w:val="007B1D13"/>
    <w:rsid w:val="007C58D8"/>
    <w:rsid w:val="007E292B"/>
    <w:rsid w:val="007E3B65"/>
    <w:rsid w:val="007E5CF7"/>
    <w:rsid w:val="007F4B7F"/>
    <w:rsid w:val="00800EE4"/>
    <w:rsid w:val="008019BC"/>
    <w:rsid w:val="00806D5A"/>
    <w:rsid w:val="00873B1B"/>
    <w:rsid w:val="00875984"/>
    <w:rsid w:val="00897FF3"/>
    <w:rsid w:val="008B42A7"/>
    <w:rsid w:val="008C31F0"/>
    <w:rsid w:val="008D0AEE"/>
    <w:rsid w:val="008D32F5"/>
    <w:rsid w:val="008D5267"/>
    <w:rsid w:val="008D790B"/>
    <w:rsid w:val="008F4C55"/>
    <w:rsid w:val="008F783C"/>
    <w:rsid w:val="00902159"/>
    <w:rsid w:val="00905EFA"/>
    <w:rsid w:val="00926CE8"/>
    <w:rsid w:val="00956F08"/>
    <w:rsid w:val="0097136A"/>
    <w:rsid w:val="009819A0"/>
    <w:rsid w:val="009A1BA9"/>
    <w:rsid w:val="009B09A2"/>
    <w:rsid w:val="009B743C"/>
    <w:rsid w:val="009C2EE1"/>
    <w:rsid w:val="009D610E"/>
    <w:rsid w:val="009E4BE9"/>
    <w:rsid w:val="009E5321"/>
    <w:rsid w:val="009F1A5C"/>
    <w:rsid w:val="00A0391D"/>
    <w:rsid w:val="00A0442F"/>
    <w:rsid w:val="00A15E6A"/>
    <w:rsid w:val="00A16AD8"/>
    <w:rsid w:val="00A27574"/>
    <w:rsid w:val="00A6412A"/>
    <w:rsid w:val="00A652C9"/>
    <w:rsid w:val="00A71899"/>
    <w:rsid w:val="00A856FF"/>
    <w:rsid w:val="00A95332"/>
    <w:rsid w:val="00AC7F62"/>
    <w:rsid w:val="00AE0DC2"/>
    <w:rsid w:val="00B2017C"/>
    <w:rsid w:val="00B21D59"/>
    <w:rsid w:val="00B22D24"/>
    <w:rsid w:val="00B252D2"/>
    <w:rsid w:val="00B45C3F"/>
    <w:rsid w:val="00B51A16"/>
    <w:rsid w:val="00B55100"/>
    <w:rsid w:val="00B55539"/>
    <w:rsid w:val="00B71E89"/>
    <w:rsid w:val="00B71F5E"/>
    <w:rsid w:val="00B744A8"/>
    <w:rsid w:val="00B754DA"/>
    <w:rsid w:val="00B76EC1"/>
    <w:rsid w:val="00BC5F49"/>
    <w:rsid w:val="00BC781F"/>
    <w:rsid w:val="00BD0E27"/>
    <w:rsid w:val="00C252CB"/>
    <w:rsid w:val="00C308AB"/>
    <w:rsid w:val="00C31DE9"/>
    <w:rsid w:val="00C43D83"/>
    <w:rsid w:val="00C74AAB"/>
    <w:rsid w:val="00C839D2"/>
    <w:rsid w:val="00C90BD5"/>
    <w:rsid w:val="00C91E40"/>
    <w:rsid w:val="00CC3490"/>
    <w:rsid w:val="00D15742"/>
    <w:rsid w:val="00D32362"/>
    <w:rsid w:val="00D37131"/>
    <w:rsid w:val="00D52719"/>
    <w:rsid w:val="00D62567"/>
    <w:rsid w:val="00D739B2"/>
    <w:rsid w:val="00D75C22"/>
    <w:rsid w:val="00D75FDA"/>
    <w:rsid w:val="00D770B5"/>
    <w:rsid w:val="00DC3B21"/>
    <w:rsid w:val="00DC5301"/>
    <w:rsid w:val="00E15141"/>
    <w:rsid w:val="00E20885"/>
    <w:rsid w:val="00E35D93"/>
    <w:rsid w:val="00E41687"/>
    <w:rsid w:val="00E574CF"/>
    <w:rsid w:val="00E57544"/>
    <w:rsid w:val="00E63DC1"/>
    <w:rsid w:val="00E821D1"/>
    <w:rsid w:val="00E83697"/>
    <w:rsid w:val="00E83F21"/>
    <w:rsid w:val="00E8442C"/>
    <w:rsid w:val="00E9194D"/>
    <w:rsid w:val="00E94AF9"/>
    <w:rsid w:val="00E976AA"/>
    <w:rsid w:val="00EF5DC7"/>
    <w:rsid w:val="00EF7F96"/>
    <w:rsid w:val="00F00220"/>
    <w:rsid w:val="00F06630"/>
    <w:rsid w:val="00F07D10"/>
    <w:rsid w:val="00F17D51"/>
    <w:rsid w:val="00F20110"/>
    <w:rsid w:val="00F270CE"/>
    <w:rsid w:val="00F31B6E"/>
    <w:rsid w:val="00F4600A"/>
    <w:rsid w:val="00F470AA"/>
    <w:rsid w:val="00F559BA"/>
    <w:rsid w:val="00F5689F"/>
    <w:rsid w:val="00F65287"/>
    <w:rsid w:val="00F67A8D"/>
    <w:rsid w:val="00F73F0A"/>
    <w:rsid w:val="00F76A65"/>
    <w:rsid w:val="00F94486"/>
    <w:rsid w:val="00FA08C3"/>
    <w:rsid w:val="00FB2F92"/>
    <w:rsid w:val="00FB48AC"/>
    <w:rsid w:val="00FD5FCA"/>
    <w:rsid w:val="00FE15F0"/>
    <w:rsid w:val="00FE2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3D8F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630"/>
    <w:pPr>
      <w:spacing w:line="276" w:lineRule="auto"/>
    </w:pPr>
    <w:rPr>
      <w:rFonts w:ascii="Calibri" w:eastAsia="Calibri" w:hAnsi="Calibri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6630"/>
    <w:pPr>
      <w:spacing w:after="0" w:line="240" w:lineRule="auto"/>
    </w:pPr>
    <w:rPr>
      <w:rFonts w:ascii="Calibri" w:eastAsia="Calibri" w:hAnsi="Calibri" w:cs="Arial"/>
      <w:sz w:val="22"/>
      <w:szCs w:val="22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0D7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0D7C"/>
    <w:rPr>
      <w:rFonts w:eastAsiaTheme="minorEastAsia"/>
      <w:color w:val="5A5A5A" w:themeColor="text1" w:themeTint="A5"/>
      <w:spacing w:val="15"/>
      <w:sz w:val="22"/>
      <w:szCs w:val="22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630"/>
    <w:pPr>
      <w:spacing w:line="276" w:lineRule="auto"/>
    </w:pPr>
    <w:rPr>
      <w:rFonts w:ascii="Calibri" w:eastAsia="Calibri" w:hAnsi="Calibri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6630"/>
    <w:pPr>
      <w:spacing w:after="0" w:line="240" w:lineRule="auto"/>
    </w:pPr>
    <w:rPr>
      <w:rFonts w:ascii="Calibri" w:eastAsia="Calibri" w:hAnsi="Calibri" w:cs="Arial"/>
      <w:sz w:val="22"/>
      <w:szCs w:val="22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EDC"/>
    <w:rPr>
      <w:rFonts w:ascii="Calibri" w:eastAsia="Calibri" w:hAnsi="Calibri" w:cs="Arial"/>
      <w:sz w:val="22"/>
      <w:szCs w:val="2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0D7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0D7C"/>
    <w:rPr>
      <w:rFonts w:eastAsiaTheme="minorEastAsia"/>
      <w:color w:val="5A5A5A" w:themeColor="text1" w:themeTint="A5"/>
      <w:spacing w:val="15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333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a</dc:creator>
  <cp:lastModifiedBy>max</cp:lastModifiedBy>
  <cp:revision>4</cp:revision>
  <dcterms:created xsi:type="dcterms:W3CDTF">2023-05-20T13:52:00Z</dcterms:created>
  <dcterms:modified xsi:type="dcterms:W3CDTF">2023-05-29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0ee9c4651cb02a16caf17c86638616303c4112e7074d7f9928f1d0a422eaed</vt:lpwstr>
  </property>
</Properties>
</file>